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86D" w:rsidRDefault="0039686D" w:rsidP="0039686D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7568A5">
        <w:rPr>
          <w:rFonts w:ascii="Times New Roman" w:hAnsi="Times New Roman" w:cs="Times New Roman"/>
          <w:b/>
          <w:bCs/>
        </w:rPr>
        <w:t>T.C. YILDIRIM BEYAZIT ÜNİVERSİTESİ</w:t>
      </w:r>
      <w:r w:rsidRPr="007568A5">
        <w:rPr>
          <w:rFonts w:ascii="Times New Roman" w:hAnsi="Times New Roman" w:cs="Times New Roman"/>
        </w:rPr>
        <w:br/>
      </w:r>
      <w:r w:rsidRPr="007568A5">
        <w:rPr>
          <w:rFonts w:ascii="Times New Roman" w:hAnsi="Times New Roman" w:cs="Times New Roman"/>
          <w:b/>
          <w:bCs/>
        </w:rPr>
        <w:t>İDARİ VE MALİ İŞLER DAİRE BAŞKANLIĞI</w:t>
      </w:r>
    </w:p>
    <w:p w:rsidR="0039686D" w:rsidRDefault="0039686D" w:rsidP="0039686D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39686D">
        <w:rPr>
          <w:rFonts w:ascii="Times New Roman" w:hAnsi="Times New Roman" w:cs="Times New Roman"/>
          <w:b/>
          <w:bCs/>
        </w:rPr>
        <w:t>TAŞINMAZ KİRALAMA BİRİMİ</w:t>
      </w:r>
    </w:p>
    <w:p w:rsidR="0039686D" w:rsidRPr="0039686D" w:rsidRDefault="0039686D" w:rsidP="0039686D">
      <w:pPr>
        <w:pStyle w:val="GvdeMetni"/>
      </w:pPr>
    </w:p>
    <w:p w:rsidR="00E968D5" w:rsidRPr="0039686D" w:rsidRDefault="0039686D" w:rsidP="0039686D">
      <w:pPr>
        <w:pStyle w:val="FirstParagraph"/>
        <w:jc w:val="center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  <w:b/>
          <w:bCs/>
        </w:rPr>
        <w:t>TEDARİKÇİ MEMNUNİYET ANKETİ</w:t>
      </w:r>
    </w:p>
    <w:p w:rsidR="00E968D5" w:rsidRPr="0039686D" w:rsidRDefault="0039686D" w:rsidP="0039686D">
      <w:pPr>
        <w:pStyle w:val="GvdeMetni"/>
        <w:jc w:val="both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  <w:b/>
          <w:bCs/>
        </w:rPr>
        <w:t>Amaç:</w:t>
      </w:r>
      <w:r w:rsidRPr="0039686D">
        <w:rPr>
          <w:rFonts w:ascii="Times New Roman" w:hAnsi="Times New Roman" w:cs="Times New Roman"/>
        </w:rPr>
        <w:br/>
        <w:t>Taşınmaz kiralama süreçlerinde yer alan tedarikçi firmaların memnuniyet düzeylerini ölçmek, hizmet kalitesini artırmak ve iş birliğini güçlendirmek amacıyla hazırlanmıştır.</w:t>
      </w:r>
    </w:p>
    <w:p w:rsidR="00E968D5" w:rsidRPr="0039686D" w:rsidRDefault="00E968D5">
      <w:pPr>
        <w:rPr>
          <w:rFonts w:ascii="Times New Roman" w:hAnsi="Times New Roman" w:cs="Times New Roman"/>
        </w:rPr>
      </w:pPr>
    </w:p>
    <w:p w:rsidR="00E968D5" w:rsidRPr="0039686D" w:rsidRDefault="0039686D">
      <w:pPr>
        <w:pStyle w:val="FirstParagraph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  <w:b/>
          <w:bCs/>
        </w:rPr>
        <w:t>1. Genel Bilgiler</w:t>
      </w:r>
      <w:r w:rsidRPr="0039686D">
        <w:rPr>
          <w:rFonts w:ascii="Times New Roman" w:hAnsi="Times New Roman" w:cs="Times New Roman"/>
        </w:rPr>
        <w:br/>
        <w:t>Tedarikçi Firma Adı: …………………………………………………….</w:t>
      </w:r>
      <w:r w:rsidRPr="0039686D">
        <w:rPr>
          <w:rFonts w:ascii="Times New Roman" w:hAnsi="Times New Roman" w:cs="Times New Roman"/>
        </w:rPr>
        <w:br/>
        <w:t>Yetkili Kişi: …………………………………………………….</w:t>
      </w:r>
      <w:r w:rsidRPr="0039686D">
        <w:rPr>
          <w:rFonts w:ascii="Times New Roman" w:hAnsi="Times New Roman" w:cs="Times New Roman"/>
        </w:rPr>
        <w:br/>
        <w:t>Tarih: …………………………………………………….</w:t>
      </w:r>
      <w:r w:rsidRPr="0039686D">
        <w:rPr>
          <w:rFonts w:ascii="Times New Roman" w:hAnsi="Times New Roman" w:cs="Times New Roman"/>
        </w:rPr>
        <w:br/>
        <w:t>İletişim: …………………………………………………….</w:t>
      </w:r>
    </w:p>
    <w:p w:rsidR="00E968D5" w:rsidRPr="0039686D" w:rsidRDefault="00E968D5">
      <w:pPr>
        <w:rPr>
          <w:rFonts w:ascii="Times New Roman" w:hAnsi="Times New Roman" w:cs="Times New Roman"/>
        </w:rPr>
      </w:pPr>
    </w:p>
    <w:p w:rsidR="00E968D5" w:rsidRPr="0039686D" w:rsidRDefault="0039686D">
      <w:pPr>
        <w:pStyle w:val="FirstParagraph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  <w:b/>
          <w:bCs/>
        </w:rPr>
        <w:t>2. Anket Soruları</w:t>
      </w:r>
      <w:r w:rsidRPr="0039686D">
        <w:rPr>
          <w:rFonts w:ascii="Times New Roman" w:hAnsi="Times New Roman" w:cs="Times New Roman"/>
        </w:rPr>
        <w:br/>
        <w:t>Aşağıdaki ifadeleri 1-5 arasında değerlendiriniz.</w:t>
      </w:r>
      <w:r w:rsidRPr="0039686D">
        <w:rPr>
          <w:rFonts w:ascii="Times New Roman" w:hAnsi="Times New Roman" w:cs="Times New Roman"/>
        </w:rPr>
        <w:br/>
        <w:t>(1: Kesinlikle Katılmıyorum, 5: Tamamen Katılıyorum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36"/>
        <w:gridCol w:w="5435"/>
        <w:gridCol w:w="627"/>
        <w:gridCol w:w="627"/>
        <w:gridCol w:w="627"/>
        <w:gridCol w:w="627"/>
        <w:gridCol w:w="627"/>
      </w:tblGrid>
      <w:tr w:rsidR="00E968D5" w:rsidRPr="0039686D" w:rsidTr="00E96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Değerlendirme Kriteri</w:t>
            </w:r>
          </w:p>
        </w:tc>
        <w:tc>
          <w:tcPr>
            <w:tcW w:w="528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8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8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8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8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5</w:t>
            </w: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Kiralama sürecinde tarafımıza zamanında ve yeterli bilgilendirme yapıldı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Kiralama şartları ve sözleşme detayları açık ve anlaşılır şekilde iletildi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İletilen belgeler, formlar ve dokümanlar düzenli ve eksiksizdi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Kiralama sürecinde görevli personel profesyonel bir iletişim sergiledi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Kiralama bedeli piyasa koşullarına ve taşınmazın değerine uygundu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Süreçte ortaya çıkan sorunlar zamanında ve etkili bir şekilde çözüldü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Süreç boyunca şeffaf ve adil bir yaklaşım sergilendi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E968D5" w:rsidRPr="0039686D">
        <w:tc>
          <w:tcPr>
            <w:tcW w:w="704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576" w:type="dxa"/>
          </w:tcPr>
          <w:p w:rsidR="00E968D5" w:rsidRPr="0039686D" w:rsidRDefault="0039686D">
            <w:pPr>
              <w:pStyle w:val="Compact"/>
              <w:rPr>
                <w:rFonts w:ascii="Times New Roman" w:hAnsi="Times New Roman" w:cs="Times New Roman"/>
              </w:rPr>
            </w:pPr>
            <w:r w:rsidRPr="0039686D">
              <w:rPr>
                <w:rFonts w:ascii="Times New Roman" w:hAnsi="Times New Roman" w:cs="Times New Roman"/>
              </w:rPr>
              <w:t>Genel olarak taşınmaz kiralama işlemlerinden memnunum.</w:t>
            </w: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</w:tcPr>
          <w:p w:rsidR="00E968D5" w:rsidRPr="0039686D" w:rsidRDefault="00E968D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:rsidR="00E968D5" w:rsidRPr="0039686D" w:rsidRDefault="00E968D5">
      <w:pPr>
        <w:rPr>
          <w:rFonts w:ascii="Times New Roman" w:hAnsi="Times New Roman" w:cs="Times New Roman"/>
        </w:rPr>
      </w:pPr>
    </w:p>
    <w:p w:rsidR="00E968D5" w:rsidRPr="0039686D" w:rsidRDefault="0039686D">
      <w:pPr>
        <w:pStyle w:val="FirstParagraph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  <w:b/>
          <w:bCs/>
        </w:rPr>
        <w:t>3. Öneri ve Görüşleriniz:</w:t>
      </w:r>
      <w:r w:rsidRPr="0039686D">
        <w:rPr>
          <w:rFonts w:ascii="Times New Roman" w:hAnsi="Times New Roman" w:cs="Times New Roman"/>
        </w:rPr>
        <w:br/>
        <w:t>……………………………………………………………………………………………………..</w:t>
      </w:r>
      <w:r w:rsidRPr="0039686D">
        <w:rPr>
          <w:rFonts w:ascii="Times New Roman" w:hAnsi="Times New Roman" w:cs="Times New Roman"/>
        </w:rPr>
        <w:br/>
        <w:t>……………………………………………………………………………………………………..</w:t>
      </w:r>
      <w:r w:rsidRPr="0039686D">
        <w:rPr>
          <w:rFonts w:ascii="Times New Roman" w:hAnsi="Times New Roman" w:cs="Times New Roman"/>
        </w:rPr>
        <w:br/>
      </w:r>
      <w:r w:rsidRPr="0039686D">
        <w:rPr>
          <w:rFonts w:ascii="Times New Roman" w:hAnsi="Times New Roman" w:cs="Times New Roman"/>
        </w:rPr>
        <w:lastRenderedPageBreak/>
        <w:t>……………………………………………………………………………………………………..</w:t>
      </w:r>
      <w:r w:rsidRPr="0039686D">
        <w:rPr>
          <w:rFonts w:ascii="Times New Roman" w:hAnsi="Times New Roman" w:cs="Times New Roman"/>
        </w:rPr>
        <w:br/>
        <w:t>……………………………………………………………………………………………………..</w:t>
      </w:r>
    </w:p>
    <w:p w:rsidR="00E968D5" w:rsidRPr="0039686D" w:rsidRDefault="00DD49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E968D5" w:rsidRPr="0039686D" w:rsidRDefault="0039686D">
      <w:pPr>
        <w:pStyle w:val="FirstParagraph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  <w:b/>
          <w:bCs/>
        </w:rPr>
        <w:t>4. Değerlendirme:</w:t>
      </w:r>
      <w:r w:rsidRPr="0039686D">
        <w:rPr>
          <w:rFonts w:ascii="Times New Roman" w:hAnsi="Times New Roman" w:cs="Times New Roman"/>
        </w:rPr>
        <w:br/>
        <w:t>Bu anket, Taşınmaz Kiralama Birimi tarafından kalite iyileştirme çalışmalarında kullanılmak üzere değerlendirilecektir.</w:t>
      </w:r>
    </w:p>
    <w:p w:rsidR="00E968D5" w:rsidRPr="0039686D" w:rsidRDefault="0039686D">
      <w:pPr>
        <w:pStyle w:val="GvdeMetni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</w:rPr>
        <w:t>Katkılarınız için teşekkür ederiz.</w:t>
      </w:r>
    </w:p>
    <w:p w:rsidR="00E968D5" w:rsidRPr="0039686D" w:rsidRDefault="0039686D">
      <w:pPr>
        <w:pStyle w:val="GvdeMetni"/>
        <w:rPr>
          <w:rFonts w:ascii="Times New Roman" w:hAnsi="Times New Roman" w:cs="Times New Roman"/>
        </w:rPr>
      </w:pPr>
      <w:r w:rsidRPr="0039686D">
        <w:rPr>
          <w:rFonts w:ascii="Times New Roman" w:hAnsi="Times New Roman" w:cs="Times New Roman"/>
          <w:b/>
          <w:bCs/>
        </w:rPr>
        <w:t>İDARİ VE MALİ İŞLER DAİRE BAŞKANLIĞI</w:t>
      </w:r>
      <w:r w:rsidRPr="0039686D">
        <w:rPr>
          <w:rFonts w:ascii="Times New Roman" w:hAnsi="Times New Roman" w:cs="Times New Roman"/>
        </w:rPr>
        <w:br/>
      </w:r>
      <w:r w:rsidRPr="0039686D">
        <w:rPr>
          <w:rFonts w:ascii="Times New Roman" w:hAnsi="Times New Roman" w:cs="Times New Roman"/>
          <w:b/>
          <w:bCs/>
        </w:rPr>
        <w:t>Taşınmaz Kiralama Birimi</w:t>
      </w:r>
    </w:p>
    <w:sectPr w:rsidR="00E968D5" w:rsidRPr="0039686D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2825C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68D5"/>
    <w:rsid w:val="0039686D"/>
    <w:rsid w:val="00DD4979"/>
    <w:rsid w:val="00E96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80AD45-13E9-4BB5-9C5C-26BA73D5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BU</dc:creator>
  <cp:keywords/>
  <cp:lastModifiedBy>AYBU</cp:lastModifiedBy>
  <cp:revision>2</cp:revision>
  <dcterms:created xsi:type="dcterms:W3CDTF">2025-10-10T06:57:00Z</dcterms:created>
  <dcterms:modified xsi:type="dcterms:W3CDTF">2025-10-10T06:57:00Z</dcterms:modified>
</cp:coreProperties>
</file>